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m simeon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meon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15 Kedvale Avenue, Skokie, IL, USA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imberlydsparks1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775752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ge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g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